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8750E1" w14:textId="37FDD167" w:rsidR="00CB283C" w:rsidRDefault="00A37358">
      <w:pPr>
        <w:pStyle w:val="Heading1"/>
      </w:pPr>
      <w:bookmarkStart w:id="0" w:name="assignment-1-instructions"/>
      <w:r>
        <w:t xml:space="preserve">WEB222 </w:t>
      </w:r>
      <w:r w:rsidR="00AD0EC1">
        <w:t>Assignment 1 Instructions</w:t>
      </w:r>
      <w:bookmarkEnd w:id="0"/>
    </w:p>
    <w:p w14:paraId="5F368241" w14:textId="77777777" w:rsidR="00CB283C" w:rsidRDefault="00AD0EC1">
      <w:pPr>
        <w:pStyle w:val="Heading2"/>
      </w:pPr>
      <w:bookmarkStart w:id="1" w:name="introduction"/>
      <w:r>
        <w:t>Introduction</w:t>
      </w:r>
      <w:bookmarkEnd w:id="1"/>
    </w:p>
    <w:p w14:paraId="492FF27F" w14:textId="21A9E32A" w:rsidR="00CB283C" w:rsidRDefault="00AD0EC1">
      <w:pPr>
        <w:pStyle w:val="FirstParagraph"/>
      </w:pPr>
      <w:r>
        <w:t>This assignment will help you learn and practice JavaScript syntax, and use built-in and user-defined functions.</w:t>
      </w:r>
      <w:r w:rsidR="00C35573">
        <w:t xml:space="preserve"> It will also help you set up your web development environment and learn some industry standard tooling for JavaScript.</w:t>
      </w:r>
    </w:p>
    <w:p w14:paraId="4F76C7C7" w14:textId="6A64391A" w:rsidR="00CB283C" w:rsidRDefault="00C35573">
      <w:pPr>
        <w:pStyle w:val="BodyText"/>
      </w:pPr>
      <w:r w:rsidRPr="00C35573">
        <w:rPr>
          <w:b/>
          <w:bCs/>
        </w:rPr>
        <w:t xml:space="preserve">You must do this and all future </w:t>
      </w:r>
      <w:r w:rsidR="00AD0EC1" w:rsidRPr="00C35573">
        <w:rPr>
          <w:b/>
          <w:bCs/>
        </w:rPr>
        <w:t>assignment</w:t>
      </w:r>
      <w:r w:rsidRPr="00C35573">
        <w:rPr>
          <w:b/>
          <w:bCs/>
        </w:rPr>
        <w:t>s</w:t>
      </w:r>
      <w:r w:rsidR="00AD0EC1" w:rsidRPr="00C35573">
        <w:rPr>
          <w:b/>
          <w:bCs/>
        </w:rPr>
        <w:t xml:space="preserve"> on your own</w:t>
      </w:r>
      <w:r w:rsidR="00A37358">
        <w:t>. You should not work in partners</w:t>
      </w:r>
      <w:r w:rsidR="000C2F81">
        <w:t>/groups, not use ChatGPT, Copilot, or other AI coding assistants</w:t>
      </w:r>
      <w:r w:rsidR="00A37358">
        <w:t>, and all code must be written by you.</w:t>
      </w:r>
      <w:r w:rsidR="00AD0EC1">
        <w:t xml:space="preserve"> Gaining experience with JavaScript and the web takes a lot of personal practice and working on these problems yourself will help build your skill.</w:t>
      </w:r>
    </w:p>
    <w:p w14:paraId="245AC39D" w14:textId="07F0C1C7" w:rsidR="00C35573" w:rsidRDefault="00C35573">
      <w:pPr>
        <w:pStyle w:val="BodyText"/>
      </w:pPr>
      <w:r w:rsidRPr="00C35573">
        <w:rPr>
          <w:b/>
          <w:bCs/>
        </w:rPr>
        <w:t>If you get stuck, please speak with your professor</w:t>
      </w:r>
      <w:r>
        <w:t>.  Do not copy other student work.  It is important that you learn and understand the concepts in the assignment</w:t>
      </w:r>
      <w:r w:rsidR="00BB1A01">
        <w:t>.</w:t>
      </w:r>
    </w:p>
    <w:p w14:paraId="3A469595" w14:textId="54C7DB8E" w:rsidR="00BB1A01" w:rsidRDefault="00BB1A01">
      <w:pPr>
        <w:pStyle w:val="BodyText"/>
      </w:pPr>
      <w:r w:rsidRPr="00BB1A01">
        <w:rPr>
          <w:b/>
          <w:bCs/>
        </w:rPr>
        <w:t>NOTE</w:t>
      </w:r>
      <w:r>
        <w:t xml:space="preserve">: you can also watch a video on YouTube that shows how to setup and work on this assignment, see: </w:t>
      </w:r>
      <w:hyperlink r:id="rId10" w:history="1">
        <w:r w:rsidRPr="00EB2562">
          <w:rPr>
            <w:rStyle w:val="Hyperlink"/>
          </w:rPr>
          <w:t>https://www.youtube.com/watch?v=8RuLrmVDOw8</w:t>
        </w:r>
      </w:hyperlink>
    </w:p>
    <w:p w14:paraId="1ADB0EBD" w14:textId="77777777" w:rsidR="00CB283C" w:rsidRDefault="00AD0EC1">
      <w:pPr>
        <w:pStyle w:val="Heading2"/>
      </w:pPr>
      <w:bookmarkStart w:id="2" w:name="submission"/>
      <w:r>
        <w:t>Submission</w:t>
      </w:r>
      <w:bookmarkEnd w:id="2"/>
    </w:p>
    <w:p w14:paraId="7DE83017" w14:textId="76CB44DF" w:rsidR="00A37358" w:rsidRDefault="00A37358" w:rsidP="00A37358">
      <w:pPr>
        <w:pStyle w:val="BodyText"/>
      </w:pPr>
      <w:r>
        <w:t>To hand in your work, see the “</w:t>
      </w:r>
      <w:r w:rsidRPr="00A37358">
        <w:rPr>
          <w:b/>
          <w:bCs/>
        </w:rPr>
        <w:t>Submitting your Assignment</w:t>
      </w:r>
      <w:r>
        <w:t>” section below.</w:t>
      </w:r>
    </w:p>
    <w:p w14:paraId="2A5BA2CA" w14:textId="77777777" w:rsidR="00990CC7" w:rsidRDefault="00990CC7" w:rsidP="00990CC7">
      <w:pPr>
        <w:pStyle w:val="Heading2"/>
      </w:pPr>
      <w:r>
        <w:t>Late submission policy</w:t>
      </w:r>
    </w:p>
    <w:p w14:paraId="1880F16F" w14:textId="77777777" w:rsidR="00990CC7" w:rsidRDefault="00990CC7" w:rsidP="00990CC7">
      <w:r>
        <w:t xml:space="preserve">Assignments are to be submitted by the </w:t>
      </w:r>
      <w:r>
        <w:rPr>
          <w:color w:val="FF0000"/>
        </w:rPr>
        <w:t>due date posted on the blackboard</w:t>
      </w:r>
      <w:r>
        <w:t xml:space="preserve">.  All late submissions will be assessed a penalty of </w:t>
      </w:r>
      <w:r>
        <w:rPr>
          <w:color w:val="FF0000"/>
        </w:rPr>
        <w:t>25%</w:t>
      </w:r>
      <w:r>
        <w:t xml:space="preserve"> of the total possible grade for the assignment, regardless of the number of hours late up to but not beyond 72 hours. After 72 hours, the assignment will be assessed as </w:t>
      </w:r>
      <w:r>
        <w:rPr>
          <w:color w:val="FF0000"/>
        </w:rPr>
        <w:t>zero(0)</w:t>
      </w:r>
      <w:r>
        <w:t>. Assignments should be submitted on time, on a regular basis, to enable you to stay on track within the class. THERE ARE NO EXCEPTIONS TO THE LATE MARK PENALTY.</w:t>
      </w:r>
    </w:p>
    <w:p w14:paraId="112A11AC" w14:textId="77777777" w:rsidR="00990CC7" w:rsidRDefault="00990CC7" w:rsidP="00A37358">
      <w:pPr>
        <w:pStyle w:val="BodyText"/>
      </w:pPr>
    </w:p>
    <w:p w14:paraId="38A46BE1" w14:textId="176B3C30" w:rsidR="00BB1A01" w:rsidRDefault="00AD0EC1" w:rsidP="00BB1A01">
      <w:pPr>
        <w:pStyle w:val="Heading2"/>
      </w:pPr>
      <w:bookmarkStart w:id="3" w:name="setup"/>
      <w:r>
        <w:t>Setup</w:t>
      </w:r>
      <w:bookmarkEnd w:id="3"/>
    </w:p>
    <w:p w14:paraId="72989908" w14:textId="0EADB278" w:rsidR="00C35573" w:rsidRDefault="00AD0EC1">
      <w:pPr>
        <w:pStyle w:val="FirstParagraph"/>
      </w:pPr>
      <w:r>
        <w:t>This assignment uses a technique called “Unit Testing</w:t>
      </w:r>
      <w:r w:rsidR="00C35573">
        <w:t>,</w:t>
      </w:r>
      <w:r>
        <w:t>” and relies on a number of dependencies, which must be installed on your computer. A dependency is a library, tool, or other piece of software that is needed in order to build, test, and run another piece of software.</w:t>
      </w:r>
    </w:p>
    <w:p w14:paraId="73AFC0B0" w14:textId="38240564" w:rsidR="00CB283C" w:rsidRDefault="00AD0EC1">
      <w:pPr>
        <w:pStyle w:val="FirstParagraph"/>
      </w:pPr>
      <w:r>
        <w:t xml:space="preserve">JavaScript </w:t>
      </w:r>
      <w:r w:rsidR="00C35573">
        <w:t xml:space="preserve">and web </w:t>
      </w:r>
      <w:r>
        <w:t>projects often rely on hundreds or thousands of dependencies, and getting used to installing and using them is an important step.</w:t>
      </w:r>
    </w:p>
    <w:p w14:paraId="38800B03" w14:textId="77777777" w:rsidR="00CB283C" w:rsidRDefault="00AD0EC1">
      <w:pPr>
        <w:pStyle w:val="BodyText"/>
      </w:pPr>
      <w:r>
        <w:t>In order to install these dependencies, you must first install Node.js on your computer. See installation instructions at:</w:t>
      </w:r>
    </w:p>
    <w:p w14:paraId="6DCC1EE6" w14:textId="32746A93" w:rsidR="00A37358" w:rsidRDefault="00000000" w:rsidP="00A37358">
      <w:pPr>
        <w:pStyle w:val="BodyText"/>
        <w:ind w:firstLine="720"/>
      </w:pPr>
      <w:hyperlink r:id="rId11" w:history="1">
        <w:r w:rsidR="00A37358" w:rsidRPr="00C95064">
          <w:rPr>
            <w:rStyle w:val="Hyperlink"/>
          </w:rPr>
          <w:t>https://nodejs.org/en/</w:t>
        </w:r>
      </w:hyperlink>
    </w:p>
    <w:p w14:paraId="7F7697D7" w14:textId="34214D45" w:rsidR="00CB283C" w:rsidRDefault="00AD0EC1">
      <w:pPr>
        <w:pStyle w:val="BodyText"/>
      </w:pPr>
      <w:r>
        <w:lastRenderedPageBreak/>
        <w:t xml:space="preserve">You can install the LTS (Long Term Support) version of node.js, which is currently </w:t>
      </w:r>
      <w:r w:rsidR="00AA56DA">
        <w:t>18</w:t>
      </w:r>
      <w:r w:rsidR="001A6526">
        <w:t>.1</w:t>
      </w:r>
      <w:r w:rsidR="000C2F81">
        <w:t>7</w:t>
      </w:r>
      <w:r w:rsidR="001A6526">
        <w:t>.</w:t>
      </w:r>
      <w:r w:rsidR="000C2F81">
        <w:t>1</w:t>
      </w:r>
      <w:r>
        <w:t xml:space="preserve">, although any </w:t>
      </w:r>
      <w:r w:rsidR="00AA56DA">
        <w:t>18</w:t>
      </w:r>
      <w:r>
        <w:t>.x.x version should work.</w:t>
      </w:r>
    </w:p>
    <w:p w14:paraId="03AC0D05" w14:textId="77777777" w:rsidR="00CB283C" w:rsidRDefault="00AD0EC1">
      <w:pPr>
        <w:pStyle w:val="Heading2"/>
      </w:pPr>
      <w:bookmarkStart w:id="4" w:name="install-dependencies"/>
      <w:r>
        <w:t>Install Dependencies</w:t>
      </w:r>
      <w:bookmarkEnd w:id="4"/>
    </w:p>
    <w:p w14:paraId="7A7C1A4E" w14:textId="3A0F865C" w:rsidR="00CB283C" w:rsidRDefault="00AD0EC1">
      <w:pPr>
        <w:pStyle w:val="FirstParagraph"/>
      </w:pPr>
      <w:r>
        <w:t xml:space="preserve">Open a command line terminal </w:t>
      </w:r>
      <w:r w:rsidR="00A37358">
        <w:t xml:space="preserve">(e.g., cmd.exe) </w:t>
      </w:r>
      <w:r>
        <w:t xml:space="preserve">and navigate (i.e., </w:t>
      </w:r>
      <w:r>
        <w:rPr>
          <w:rStyle w:val="VerbatimChar"/>
        </w:rPr>
        <w:t>cd</w:t>
      </w:r>
      <w:r>
        <w:t xml:space="preserve">) to the directory where you have unzipped the assignment files. When you type </w:t>
      </w:r>
      <w:r>
        <w:rPr>
          <w:rStyle w:val="VerbatimChar"/>
        </w:rPr>
        <w:t>dir</w:t>
      </w:r>
      <w:r>
        <w:t xml:space="preserve"> (Windows) or </w:t>
      </w:r>
      <w:r>
        <w:rPr>
          <w:rStyle w:val="VerbatimChar"/>
        </w:rPr>
        <w:t>ls</w:t>
      </w:r>
      <w:r>
        <w:t xml:space="preserve"> (Linux/macOS) you should see th</w:t>
      </w:r>
      <w:r w:rsidR="00C35573">
        <w:t>e</w:t>
      </w:r>
      <w:r>
        <w:t xml:space="preserve"> </w:t>
      </w:r>
      <w:proofErr w:type="spellStart"/>
      <w:r w:rsidR="00C35573">
        <w:rPr>
          <w:rStyle w:val="VerbatimChar"/>
        </w:rPr>
        <w:t>src</w:t>
      </w:r>
      <w:proofErr w:type="spellEnd"/>
      <w:r>
        <w:t xml:space="preserve"> </w:t>
      </w:r>
      <w:r w:rsidR="00C35573">
        <w:t>directory</w:t>
      </w:r>
      <w:r>
        <w:t xml:space="preserve">, </w:t>
      </w:r>
      <w:proofErr w:type="spellStart"/>
      <w:r>
        <w:rPr>
          <w:rStyle w:val="VerbatimChar"/>
        </w:rPr>
        <w:t>package.json</w:t>
      </w:r>
      <w:proofErr w:type="spellEnd"/>
      <w:r w:rsidR="00C35573">
        <w:t xml:space="preserve"> file, </w:t>
      </w:r>
      <w:r>
        <w:t>etc.</w:t>
      </w:r>
    </w:p>
    <w:p w14:paraId="060A29F6" w14:textId="77777777" w:rsidR="00CB283C" w:rsidRDefault="00AD0EC1">
      <w:pPr>
        <w:pStyle w:val="BodyText"/>
      </w:pPr>
      <w:r>
        <w:t xml:space="preserve">In this directory, install the assignment dependencies using the Node.js Package Manager command, named </w:t>
      </w:r>
      <w:r>
        <w:rPr>
          <w:rStyle w:val="VerbatimChar"/>
        </w:rPr>
        <w:t>npm</w:t>
      </w:r>
      <w:r>
        <w:t xml:space="preserve">. The </w:t>
      </w:r>
      <w:r>
        <w:rPr>
          <w:rStyle w:val="VerbatimChar"/>
        </w:rPr>
        <w:t>npm</w:t>
      </w:r>
      <w:r>
        <w:t xml:space="preserve"> command is installed along with node.js. In your terminal, type the following:</w:t>
      </w:r>
    </w:p>
    <w:p w14:paraId="4EF86D27" w14:textId="77777777" w:rsidR="00CB283C" w:rsidRDefault="00AD0EC1" w:rsidP="00A37358">
      <w:pPr>
        <w:pStyle w:val="SourceCode"/>
        <w:ind w:firstLine="720"/>
      </w:pPr>
      <w:r>
        <w:rPr>
          <w:rStyle w:val="VerbatimChar"/>
        </w:rPr>
        <w:t>npm install</w:t>
      </w:r>
    </w:p>
    <w:p w14:paraId="2B804025" w14:textId="49CDE3B4" w:rsidR="00CB283C" w:rsidRDefault="00AD0EC1">
      <w:pPr>
        <w:pStyle w:val="FirstParagraph"/>
      </w:pPr>
      <w:r>
        <w:t xml:space="preserve">This will download and save all the necessary dependency files to a folder named </w:t>
      </w:r>
      <w:r>
        <w:rPr>
          <w:rStyle w:val="VerbatimChar"/>
        </w:rPr>
        <w:t>node_modules/</w:t>
      </w:r>
      <w:r>
        <w:t xml:space="preserve"> in the current directory.</w:t>
      </w:r>
      <w:r w:rsidR="00A37358">
        <w:t xml:space="preserve">  You should see a </w:t>
      </w:r>
      <w:proofErr w:type="spellStart"/>
      <w:r w:rsidR="00A37358">
        <w:rPr>
          <w:rStyle w:val="VerbatimChar"/>
        </w:rPr>
        <w:t>node_modules</w:t>
      </w:r>
      <w:proofErr w:type="spellEnd"/>
      <w:r w:rsidR="00A37358" w:rsidRPr="00A37358">
        <w:t xml:space="preserve"> </w:t>
      </w:r>
      <w:r w:rsidR="00A37358">
        <w:t xml:space="preserve">folder next to your </w:t>
      </w:r>
      <w:proofErr w:type="spellStart"/>
      <w:r w:rsidR="00A37358">
        <w:rPr>
          <w:rStyle w:val="VerbatimChar"/>
        </w:rPr>
        <w:t>package.json</w:t>
      </w:r>
      <w:proofErr w:type="spellEnd"/>
      <w:r w:rsidR="00C35573">
        <w:rPr>
          <w:rStyle w:val="VerbatimChar"/>
        </w:rPr>
        <w:t>.</w:t>
      </w:r>
    </w:p>
    <w:p w14:paraId="72299026" w14:textId="77777777" w:rsidR="00CB283C" w:rsidRDefault="00AD0EC1">
      <w:pPr>
        <w:pStyle w:val="BodyText"/>
      </w:pPr>
      <w:r>
        <w:t>If you have trouble getting “npm install” to work:</w:t>
      </w:r>
    </w:p>
    <w:p w14:paraId="3F8BF14C" w14:textId="77777777" w:rsidR="00CB283C" w:rsidRDefault="00AD0EC1">
      <w:pPr>
        <w:numPr>
          <w:ilvl w:val="0"/>
          <w:numId w:val="2"/>
        </w:numPr>
      </w:pPr>
      <w:r>
        <w:t>Did you install node.js?</w:t>
      </w:r>
    </w:p>
    <w:p w14:paraId="76B4D53C" w14:textId="3FDDBDD4" w:rsidR="00CB283C" w:rsidRDefault="00AD0EC1">
      <w:pPr>
        <w:numPr>
          <w:ilvl w:val="0"/>
          <w:numId w:val="2"/>
        </w:numPr>
      </w:pPr>
      <w:r>
        <w:t xml:space="preserve">If you type “node </w:t>
      </w:r>
      <w:r w:rsidR="00C35573">
        <w:t>--</w:t>
      </w:r>
      <w:r>
        <w:t>version” in your terminal, does it print the version?</w:t>
      </w:r>
    </w:p>
    <w:p w14:paraId="12655CD4" w14:textId="77777777" w:rsidR="00CB283C" w:rsidRDefault="00AD0EC1">
      <w:pPr>
        <w:numPr>
          <w:ilvl w:val="0"/>
          <w:numId w:val="2"/>
        </w:numPr>
      </w:pPr>
      <w:r>
        <w:t>Are you in the right directory (you must cd into the correct directory)</w:t>
      </w:r>
    </w:p>
    <w:p w14:paraId="55A6F892" w14:textId="3386B35E" w:rsidR="00CB283C" w:rsidRDefault="00AD0EC1">
      <w:pPr>
        <w:pStyle w:val="FirstParagraph"/>
      </w:pPr>
      <w:r>
        <w:t>If you need help, ask your professor</w:t>
      </w:r>
      <w:r w:rsidR="00C35573">
        <w:t xml:space="preserve"> for help</w:t>
      </w:r>
      <w:r>
        <w:t>.</w:t>
      </w:r>
    </w:p>
    <w:p w14:paraId="019AE4CA" w14:textId="77777777" w:rsidR="00CB283C" w:rsidRDefault="00AD0EC1">
      <w:pPr>
        <w:pStyle w:val="Heading2"/>
      </w:pPr>
      <w:bookmarkStart w:id="5" w:name="install-a-proper-editor"/>
      <w:r>
        <w:t>Install a Proper Editor</w:t>
      </w:r>
      <w:bookmarkEnd w:id="5"/>
    </w:p>
    <w:p w14:paraId="2E47D481" w14:textId="0C84ABBB" w:rsidR="00CB283C" w:rsidRDefault="00AD0EC1">
      <w:pPr>
        <w:pStyle w:val="FirstParagraph"/>
      </w:pPr>
      <w:r>
        <w:t xml:space="preserve">You will need a proper </w:t>
      </w:r>
      <w:r w:rsidR="00C35573">
        <w:t xml:space="preserve">code </w:t>
      </w:r>
      <w:r>
        <w:t xml:space="preserve">editor to </w:t>
      </w:r>
      <w:r w:rsidR="00C35573">
        <w:t xml:space="preserve">develop </w:t>
      </w:r>
      <w:r>
        <w:t>for the web. The most popular choice is Microsoft Visual Studio Code (aka, VSCode). VSCode runs on Windows, Linux, and macOS. You can download and install it for free from:</w:t>
      </w:r>
    </w:p>
    <w:p w14:paraId="4B22357E" w14:textId="001979E3" w:rsidR="00A37358" w:rsidRDefault="00000000" w:rsidP="00A37358">
      <w:pPr>
        <w:pStyle w:val="BodyText"/>
        <w:ind w:firstLine="720"/>
      </w:pPr>
      <w:hyperlink r:id="rId12" w:history="1">
        <w:r w:rsidR="00A37358" w:rsidRPr="00C95064">
          <w:rPr>
            <w:rStyle w:val="Hyperlink"/>
          </w:rPr>
          <w:t>https://code.visualstudio.com/</w:t>
        </w:r>
      </w:hyperlink>
    </w:p>
    <w:p w14:paraId="42A50DF5" w14:textId="77777777" w:rsidR="00CB283C" w:rsidRDefault="00AD0EC1">
      <w:pPr>
        <w:pStyle w:val="BodyText"/>
      </w:pPr>
      <w:r>
        <w:rPr>
          <w:i/>
        </w:rPr>
        <w:t>NOTE: VSCode is not the same as Visual Studio. You should have both installed</w:t>
      </w:r>
    </w:p>
    <w:p w14:paraId="51154CBA" w14:textId="77777777" w:rsidR="00CB283C" w:rsidRDefault="00AD0EC1">
      <w:pPr>
        <w:pStyle w:val="BodyText"/>
      </w:pPr>
      <w:r>
        <w:t>A number of extensions are available that will work automatically with the scripts and configuration in this project, and are recommended:</w:t>
      </w:r>
    </w:p>
    <w:p w14:paraId="392D6020" w14:textId="5E8A9D26" w:rsidR="00CB283C" w:rsidRDefault="00AD0EC1">
      <w:pPr>
        <w:numPr>
          <w:ilvl w:val="0"/>
          <w:numId w:val="3"/>
        </w:numPr>
      </w:pPr>
      <w:r>
        <w:t xml:space="preserve">eslint </w:t>
      </w:r>
      <w:hyperlink r:id="rId13" w:history="1">
        <w:r w:rsidR="00A37358" w:rsidRPr="00C95064">
          <w:rPr>
            <w:rStyle w:val="Hyperlink"/>
          </w:rPr>
          <w:t>https://marketplace.visualstudio.com/items?itemName=dbaeumer.vscode-eslint</w:t>
        </w:r>
      </w:hyperlink>
      <w:r w:rsidR="00A37358">
        <w:t xml:space="preserve"> </w:t>
      </w:r>
    </w:p>
    <w:p w14:paraId="1CCD7C53" w14:textId="5AFC717F" w:rsidR="00CB283C" w:rsidRDefault="00AD0EC1">
      <w:pPr>
        <w:numPr>
          <w:ilvl w:val="0"/>
          <w:numId w:val="3"/>
        </w:numPr>
      </w:pPr>
      <w:r>
        <w:t xml:space="preserve">prettier </w:t>
      </w:r>
      <w:hyperlink r:id="rId14" w:history="1">
        <w:r w:rsidR="00A37358" w:rsidRPr="00C95064">
          <w:rPr>
            <w:rStyle w:val="Hyperlink"/>
          </w:rPr>
          <w:t>https://marketplace.visualstudio.com/items?itemName=esbenp.prettier-vscode</w:t>
        </w:r>
      </w:hyperlink>
      <w:r w:rsidR="00A37358">
        <w:t xml:space="preserve"> </w:t>
      </w:r>
    </w:p>
    <w:p w14:paraId="07F5BBA6" w14:textId="77777777" w:rsidR="00CB283C" w:rsidRDefault="00AD0EC1">
      <w:pPr>
        <w:pStyle w:val="FirstParagraph"/>
      </w:pPr>
      <w:r>
        <w:t xml:space="preserve">When you open this project’s folder, VSCode should offer to </w:t>
      </w:r>
      <w:r w:rsidRPr="00A37358">
        <w:rPr>
          <w:b/>
          <w:bCs/>
        </w:rPr>
        <w:t>install these recommended extensions</w:t>
      </w:r>
      <w:r>
        <w:t xml:space="preserve">. Once these are installed VSCode will automatically show you errors as you </w:t>
      </w:r>
      <w:r>
        <w:lastRenderedPageBreak/>
        <w:t>type, automatically format your code when you save, and show you spelling mistakes in your code comments and names.</w:t>
      </w:r>
    </w:p>
    <w:p w14:paraId="792C962F" w14:textId="77777777" w:rsidR="00CB283C" w:rsidRDefault="00AD0EC1">
      <w:pPr>
        <w:pStyle w:val="BodyText"/>
      </w:pPr>
      <w:r>
        <w:t>If you want to use a different editor, that’s fine. Confirm with your professor that it will work for our needs. You may not use Notepad, for example.</w:t>
      </w:r>
    </w:p>
    <w:p w14:paraId="65F3417C" w14:textId="66F6E7D5" w:rsidR="00A37358" w:rsidRDefault="00A37358" w:rsidP="00A37358">
      <w:pPr>
        <w:pStyle w:val="Heading2"/>
      </w:pPr>
      <w:bookmarkStart w:id="6" w:name="learn-how-to-run-the-assignment-tests"/>
      <w:r>
        <w:t xml:space="preserve">Learn how to </w:t>
      </w:r>
      <w:r w:rsidR="00E71C21">
        <w:t>N</w:t>
      </w:r>
      <w:r>
        <w:t>avigate the Code</w:t>
      </w:r>
    </w:p>
    <w:p w14:paraId="40241135" w14:textId="7C9E1572" w:rsidR="00A37358" w:rsidRDefault="00A37358" w:rsidP="00A37358">
      <w:pPr>
        <w:pStyle w:val="FirstParagraph"/>
      </w:pPr>
      <w:r>
        <w:t xml:space="preserve">The assignment has a mix of project configuration and source code.  All of the config files are in the project root, and the source code is contained in the </w:t>
      </w:r>
      <w:proofErr w:type="spellStart"/>
      <w:r w:rsidRPr="00A37358">
        <w:rPr>
          <w:rStyle w:val="VerbatimChar"/>
        </w:rPr>
        <w:t>src</w:t>
      </w:r>
      <w:proofErr w:type="spellEnd"/>
      <w:r w:rsidR="000C2F81">
        <w:rPr>
          <w:rStyle w:val="VerbatimChar"/>
        </w:rPr>
        <w:t>/</w:t>
      </w:r>
      <w:r>
        <w:t xml:space="preserve"> directory (this is a common pattern).  Your code goes in the </w:t>
      </w:r>
      <w:proofErr w:type="spellStart"/>
      <w:r w:rsidRPr="00A37358">
        <w:rPr>
          <w:rStyle w:val="VerbatimChar"/>
        </w:rPr>
        <w:t>src</w:t>
      </w:r>
      <w:proofErr w:type="spellEnd"/>
      <w:r w:rsidRPr="00A37358">
        <w:rPr>
          <w:rStyle w:val="VerbatimChar"/>
        </w:rPr>
        <w:t>/solution.js</w:t>
      </w:r>
      <w:r>
        <w:t xml:space="preserve"> file.  The other files in this directory are unit tests, which you should read, but don’t need to modify.</w:t>
      </w:r>
    </w:p>
    <w:p w14:paraId="3E8A82D5" w14:textId="42B4EBF4" w:rsidR="00CB283C" w:rsidRDefault="00AD0EC1">
      <w:pPr>
        <w:pStyle w:val="Heading2"/>
      </w:pPr>
      <w:r>
        <w:t>Learn how to Run the Assignment Tests</w:t>
      </w:r>
      <w:bookmarkEnd w:id="6"/>
    </w:p>
    <w:p w14:paraId="62CA05A9" w14:textId="77777777" w:rsidR="00CB283C" w:rsidRDefault="00AD0EC1">
      <w:pPr>
        <w:pStyle w:val="FirstParagraph"/>
      </w:pPr>
      <w:r>
        <w:t xml:space="preserve">You are asked to complete the code in the file </w:t>
      </w:r>
      <w:proofErr w:type="spellStart"/>
      <w:r>
        <w:rPr>
          <w:rStyle w:val="VerbatimChar"/>
        </w:rPr>
        <w:t>src</w:t>
      </w:r>
      <w:proofErr w:type="spellEnd"/>
      <w:r>
        <w:rPr>
          <w:rStyle w:val="VerbatimChar"/>
        </w:rPr>
        <w:t>/solutions.js</w:t>
      </w:r>
      <w:r>
        <w:t>. A basic file layout has already been created with various functions and variables. Also, detailed comments have been left above each function you need to implement.</w:t>
      </w:r>
    </w:p>
    <w:p w14:paraId="7B480DE4" w14:textId="04D7767E" w:rsidR="00CB283C" w:rsidRDefault="00AD0EC1">
      <w:pPr>
        <w:pStyle w:val="BodyText"/>
      </w:pPr>
      <w:r>
        <w:t xml:space="preserve">In addition, unit tests have been written for each function. They are named </w:t>
      </w:r>
      <w:proofErr w:type="spellStart"/>
      <w:r>
        <w:rPr>
          <w:rStyle w:val="VerbatimChar"/>
        </w:rPr>
        <w:t>src</w:t>
      </w:r>
      <w:proofErr w:type="spellEnd"/>
      <w:r>
        <w:rPr>
          <w:rStyle w:val="VerbatimChar"/>
        </w:rPr>
        <w:t>/problem-0</w:t>
      </w:r>
      <w:r w:rsidR="00C35573">
        <w:rPr>
          <w:rStyle w:val="VerbatimChar"/>
        </w:rPr>
        <w:t>0</w:t>
      </w:r>
      <w:r>
        <w:rPr>
          <w:rStyle w:val="VerbatimChar"/>
        </w:rPr>
        <w:t>.test.js</w:t>
      </w:r>
      <w:r>
        <w:t xml:space="preserve">, </w:t>
      </w:r>
      <w:proofErr w:type="spellStart"/>
      <w:r>
        <w:rPr>
          <w:rStyle w:val="VerbatimChar"/>
        </w:rPr>
        <w:t>src</w:t>
      </w:r>
      <w:proofErr w:type="spellEnd"/>
      <w:r>
        <w:rPr>
          <w:rStyle w:val="VerbatimChar"/>
        </w:rPr>
        <w:t>/problem-</w:t>
      </w:r>
      <w:r w:rsidR="00C35573">
        <w:rPr>
          <w:rStyle w:val="VerbatimChar"/>
        </w:rPr>
        <w:t>0</w:t>
      </w:r>
      <w:r>
        <w:rPr>
          <w:rStyle w:val="VerbatimChar"/>
        </w:rPr>
        <w:t>1.test.js</w:t>
      </w:r>
      <w:r>
        <w:t xml:space="preserve"> and so on. </w:t>
      </w:r>
      <w:r w:rsidR="00C35573">
        <w:t xml:space="preserve"> </w:t>
      </w:r>
      <w:r>
        <w:t>A Unit Test tests the smallest possible unit of a software system or component, and we write many small Unit Tests to prove that our implementation works as we expect.</w:t>
      </w:r>
    </w:p>
    <w:p w14:paraId="1649DA71" w14:textId="52F2AEA1" w:rsidR="00CB283C" w:rsidRDefault="00AD0EC1">
      <w:pPr>
        <w:pStyle w:val="BodyText"/>
      </w:pPr>
      <w:r>
        <w:t xml:space="preserve">For example, we expect </w:t>
      </w:r>
      <w:r>
        <w:rPr>
          <w:rStyle w:val="VerbatimChar"/>
        </w:rPr>
        <w:t>2 + 2</w:t>
      </w:r>
      <w:r>
        <w:t xml:space="preserve"> to return </w:t>
      </w:r>
      <w:r>
        <w:rPr>
          <w:rStyle w:val="VerbatimChar"/>
        </w:rPr>
        <w:t>4</w:t>
      </w:r>
      <w:r>
        <w:t xml:space="preserve">, not </w:t>
      </w:r>
      <w:r>
        <w:rPr>
          <w:rStyle w:val="VerbatimChar"/>
        </w:rPr>
        <w:t>5</w:t>
      </w:r>
      <w:r>
        <w:t xml:space="preserve">. We can write a unit test for this to confirm that our code does what we expect. See </w:t>
      </w:r>
      <w:hyperlink r:id="rId15" w:history="1">
        <w:r w:rsidR="00A37358" w:rsidRPr="00C95064">
          <w:rPr>
            <w:rStyle w:val="Hyperlink"/>
          </w:rPr>
          <w:t>http://softwaretestingfundamentals.com/unit-testing/</w:t>
        </w:r>
      </w:hyperlink>
      <w:r w:rsidR="00A37358">
        <w:t xml:space="preserve"> </w:t>
      </w:r>
      <w:r>
        <w:t>for more info about unit tests.</w:t>
      </w:r>
    </w:p>
    <w:p w14:paraId="2A4DE935" w14:textId="59768FF0" w:rsidR="00CB283C" w:rsidRDefault="00AD0EC1">
      <w:pPr>
        <w:pStyle w:val="BodyText"/>
      </w:pPr>
      <w:r>
        <w:t>These tests will help you determine if your code is working correctly: running the tests should produce the output that the tests expect, and th</w:t>
      </w:r>
      <w:r w:rsidR="00C35573">
        <w:t>e</w:t>
      </w:r>
      <w:r>
        <w:t xml:space="preserve"> tests will either pass or fail.</w:t>
      </w:r>
    </w:p>
    <w:p w14:paraId="09F86D06" w14:textId="77777777" w:rsidR="00CB283C" w:rsidRDefault="00AD0EC1">
      <w:pPr>
        <w:pStyle w:val="BodyText"/>
      </w:pPr>
      <w:r>
        <w:t>To run the tests, use the npm command:</w:t>
      </w:r>
    </w:p>
    <w:p w14:paraId="1A7B3FB2" w14:textId="77777777" w:rsidR="00CB283C" w:rsidRDefault="00AD0EC1" w:rsidP="00A37358">
      <w:pPr>
        <w:pStyle w:val="SourceCode"/>
        <w:ind w:firstLine="720"/>
      </w:pPr>
      <w:r>
        <w:rPr>
          <w:rStyle w:val="VerbatimChar"/>
        </w:rPr>
        <w:t>npm test</w:t>
      </w:r>
    </w:p>
    <w:p w14:paraId="05475234" w14:textId="77777777" w:rsidR="00CB283C" w:rsidRDefault="00AD0EC1">
      <w:pPr>
        <w:pStyle w:val="FirstParagraph"/>
      </w:pPr>
      <w:r>
        <w:t xml:space="preserve">Your goal is to get all of the tests to pass correctly. If a test fails, pay attention to the error messages that get produced, what was expected vs. what was actually returned, and make corrections to your code in </w:t>
      </w:r>
      <w:r>
        <w:rPr>
          <w:rStyle w:val="VerbatimChar"/>
        </w:rPr>
        <w:t>assignment1.js</w:t>
      </w:r>
      <w:r>
        <w:t>.</w:t>
      </w:r>
    </w:p>
    <w:p w14:paraId="1C2953C2" w14:textId="77777777" w:rsidR="00CB283C" w:rsidRDefault="00AD0EC1">
      <w:pPr>
        <w:pStyle w:val="Heading3"/>
      </w:pPr>
      <w:bookmarkStart w:id="7" w:name="differnet-ways-to-run-tests"/>
      <w:r>
        <w:t>Differnet Ways to Run Tests</w:t>
      </w:r>
      <w:bookmarkEnd w:id="7"/>
    </w:p>
    <w:p w14:paraId="787EFC29" w14:textId="77777777" w:rsidR="00CB283C" w:rsidRDefault="00AD0EC1">
      <w:pPr>
        <w:pStyle w:val="FirstParagraph"/>
      </w:pPr>
      <w:r>
        <w:t xml:space="preserve">If you are going to run your tests over and over as you make changes to </w:t>
      </w:r>
      <w:r>
        <w:rPr>
          <w:rStyle w:val="VerbatimChar"/>
        </w:rPr>
        <w:t>src/solutions.js</w:t>
      </w:r>
      <w:r>
        <w:t>, you can run the tests so they automatically watch for changes, and re-run whenever you save your file:</w:t>
      </w:r>
    </w:p>
    <w:p w14:paraId="3A9CA40F" w14:textId="77777777" w:rsidR="00CB283C" w:rsidRDefault="00AD0EC1" w:rsidP="00A37358">
      <w:pPr>
        <w:pStyle w:val="SourceCode"/>
        <w:ind w:firstLine="720"/>
      </w:pPr>
      <w:r>
        <w:rPr>
          <w:rStyle w:val="VerbatimChar"/>
        </w:rPr>
        <w:t>npm run test-watch</w:t>
      </w:r>
    </w:p>
    <w:p w14:paraId="264EB455" w14:textId="5B9BE162" w:rsidR="00CB283C" w:rsidRDefault="00AD0EC1">
      <w:pPr>
        <w:pStyle w:val="FirstParagraph"/>
      </w:pPr>
      <w:r>
        <w:t xml:space="preserve">You can stop the tests from running using </w:t>
      </w:r>
      <w:proofErr w:type="spellStart"/>
      <w:r>
        <w:rPr>
          <w:rStyle w:val="VerbatimChar"/>
        </w:rPr>
        <w:t>CTRL+c</w:t>
      </w:r>
      <w:proofErr w:type="spellEnd"/>
    </w:p>
    <w:p w14:paraId="3468F566" w14:textId="77777777" w:rsidR="00CB283C" w:rsidRDefault="00AD0EC1">
      <w:pPr>
        <w:pStyle w:val="BodyText"/>
      </w:pPr>
      <w:r>
        <w:t>Next, you can run a single test instead of all tests:</w:t>
      </w:r>
    </w:p>
    <w:p w14:paraId="399B1FB3" w14:textId="06224C97" w:rsidR="00CB283C" w:rsidRDefault="00AD0EC1" w:rsidP="00A37358">
      <w:pPr>
        <w:pStyle w:val="SourceCode"/>
        <w:ind w:firstLine="720"/>
      </w:pPr>
      <w:proofErr w:type="spellStart"/>
      <w:r>
        <w:rPr>
          <w:rStyle w:val="VerbatimChar"/>
        </w:rPr>
        <w:lastRenderedPageBreak/>
        <w:t>npm</w:t>
      </w:r>
      <w:proofErr w:type="spellEnd"/>
      <w:r>
        <w:rPr>
          <w:rStyle w:val="VerbatimChar"/>
        </w:rPr>
        <w:t xml:space="preserve"> test problem-0</w:t>
      </w:r>
      <w:r w:rsidR="00C35573">
        <w:rPr>
          <w:rStyle w:val="VerbatimChar"/>
        </w:rPr>
        <w:t>0</w:t>
      </w:r>
    </w:p>
    <w:p w14:paraId="0F1BE11C" w14:textId="6CE0E41E" w:rsidR="00CB283C" w:rsidRDefault="00AD0EC1">
      <w:pPr>
        <w:pStyle w:val="FirstParagraph"/>
      </w:pPr>
      <w:r>
        <w:t xml:space="preserve">This will only run the tests in </w:t>
      </w:r>
      <w:r>
        <w:rPr>
          <w:rStyle w:val="VerbatimChar"/>
        </w:rPr>
        <w:t>problem-0</w:t>
      </w:r>
      <w:r w:rsidR="00C35573">
        <w:rPr>
          <w:rStyle w:val="VerbatimChar"/>
        </w:rPr>
        <w:t>0</w:t>
      </w:r>
      <w:r>
        <w:rPr>
          <w:rStyle w:val="VerbatimChar"/>
        </w:rPr>
        <w:t>.test.js</w:t>
      </w:r>
      <w:r>
        <w:t>, making it easier to work on only one problem at a time.</w:t>
      </w:r>
    </w:p>
    <w:p w14:paraId="13A4812C" w14:textId="0439B64C" w:rsidR="00A37358" w:rsidRDefault="00A37358" w:rsidP="00A37358">
      <w:pPr>
        <w:pStyle w:val="BodyText"/>
      </w:pPr>
      <w:r>
        <w:t>You can also watch a particular test, and re-run it when the code is saved:</w:t>
      </w:r>
    </w:p>
    <w:p w14:paraId="6BE59155" w14:textId="0A9C33A2" w:rsidR="00A37358" w:rsidRPr="00A37358" w:rsidRDefault="00A37358" w:rsidP="00A37358">
      <w:pPr>
        <w:pStyle w:val="BodyText"/>
        <w:ind w:firstLine="720"/>
      </w:pPr>
      <w:proofErr w:type="spellStart"/>
      <w:r>
        <w:rPr>
          <w:rStyle w:val="VerbatimChar"/>
        </w:rPr>
        <w:t>npm</w:t>
      </w:r>
      <w:proofErr w:type="spellEnd"/>
      <w:r>
        <w:rPr>
          <w:rStyle w:val="VerbatimChar"/>
        </w:rPr>
        <w:t xml:space="preserve"> run test-watch problem-0</w:t>
      </w:r>
      <w:r w:rsidR="00C35573">
        <w:rPr>
          <w:rStyle w:val="VerbatimChar"/>
        </w:rPr>
        <w:t>0</w:t>
      </w:r>
    </w:p>
    <w:p w14:paraId="3B97A2CC" w14:textId="77777777" w:rsidR="00CB283C" w:rsidRDefault="00AD0EC1">
      <w:pPr>
        <w:pStyle w:val="Heading2"/>
      </w:pPr>
      <w:bookmarkStart w:id="8" w:name="learn-how-to-lint-your-code"/>
      <w:r>
        <w:t>Learn how to Lint your Code</w:t>
      </w:r>
      <w:bookmarkEnd w:id="8"/>
    </w:p>
    <w:p w14:paraId="434D4BB8" w14:textId="77777777" w:rsidR="00CB283C" w:rsidRDefault="00AD0EC1">
      <w:pPr>
        <w:pStyle w:val="FirstParagraph"/>
      </w:pPr>
      <w:r>
        <w:t xml:space="preserve">In addition to running unit tests, you can also run a linter called </w:t>
      </w:r>
      <w:r>
        <w:rPr>
          <w:rStyle w:val="VerbatimChar"/>
        </w:rPr>
        <w:t>eslint</w:t>
      </w:r>
      <w:r>
        <w:t>. Linting helps to find and remove common errors in code, for example, missing a semi-colon, or forgetting to declare a variable.</w:t>
      </w:r>
    </w:p>
    <w:p w14:paraId="075EA2FF" w14:textId="77777777" w:rsidR="00CB283C" w:rsidRDefault="00AD0EC1">
      <w:pPr>
        <w:pStyle w:val="BodyText"/>
      </w:pPr>
      <w:r>
        <w:t>To run eslint, use the npm command:</w:t>
      </w:r>
    </w:p>
    <w:p w14:paraId="549FB93F" w14:textId="77777777" w:rsidR="00CB283C" w:rsidRDefault="00AD0EC1" w:rsidP="00A37358">
      <w:pPr>
        <w:pStyle w:val="SourceCode"/>
        <w:ind w:firstLine="720"/>
      </w:pPr>
      <w:r>
        <w:rPr>
          <w:rStyle w:val="VerbatimChar"/>
        </w:rPr>
        <w:t>npm run eslint</w:t>
      </w:r>
    </w:p>
    <w:p w14:paraId="0E9290F6" w14:textId="77777777" w:rsidR="00CB283C" w:rsidRDefault="00AD0EC1">
      <w:pPr>
        <w:pStyle w:val="FirstParagraph"/>
      </w:pPr>
      <w:r>
        <w:t>If there are no problems, there will be no output. If there is any output, pay attention to what it says, so you can make corrections. For example:</w:t>
      </w:r>
    </w:p>
    <w:p w14:paraId="27CFF680" w14:textId="77777777" w:rsidR="00CB283C" w:rsidRDefault="00AD0EC1">
      <w:pPr>
        <w:pStyle w:val="SourceCode"/>
      </w:pPr>
      <w:r>
        <w:rPr>
          <w:rStyle w:val="VerbatimChar"/>
        </w:rPr>
        <w:t>assignment1/assignment1.js</w:t>
      </w:r>
      <w:r>
        <w:br/>
      </w:r>
      <w:r>
        <w:rPr>
          <w:rStyle w:val="VerbatimChar"/>
        </w:rPr>
        <w:t xml:space="preserve">  18:9  error  'x' is defined but never used  no-unused-vars</w:t>
      </w:r>
    </w:p>
    <w:p w14:paraId="70304AC3" w14:textId="77777777" w:rsidR="00CB283C" w:rsidRDefault="00AD0EC1">
      <w:pPr>
        <w:pStyle w:val="FirstParagraph"/>
      </w:pPr>
      <w:r>
        <w:t>Here, we see a lint error, which has various information:</w:t>
      </w:r>
    </w:p>
    <w:p w14:paraId="07B118DF" w14:textId="77777777" w:rsidR="00CB283C" w:rsidRDefault="00AD0EC1">
      <w:pPr>
        <w:numPr>
          <w:ilvl w:val="0"/>
          <w:numId w:val="4"/>
        </w:numPr>
      </w:pPr>
      <w:r>
        <w:t xml:space="preserve">The filename is listed first, </w:t>
      </w:r>
      <w:r>
        <w:rPr>
          <w:rStyle w:val="VerbatimChar"/>
        </w:rPr>
        <w:t>assignment1/assignment1.js</w:t>
      </w:r>
    </w:p>
    <w:p w14:paraId="3013EA92" w14:textId="77777777" w:rsidR="00CB283C" w:rsidRDefault="00AD0EC1">
      <w:pPr>
        <w:numPr>
          <w:ilvl w:val="0"/>
          <w:numId w:val="4"/>
        </w:numPr>
      </w:pPr>
      <w:r>
        <w:t>The line number is listed next: 18</w:t>
      </w:r>
    </w:p>
    <w:p w14:paraId="071AA86D" w14:textId="77777777" w:rsidR="00CB283C" w:rsidRDefault="00AD0EC1">
      <w:pPr>
        <w:numPr>
          <w:ilvl w:val="0"/>
          <w:numId w:val="4"/>
        </w:numPr>
      </w:pPr>
      <w:r>
        <w:t>The column number on line 18 is listed next: 9</w:t>
      </w:r>
    </w:p>
    <w:p w14:paraId="24BC18B8" w14:textId="77777777" w:rsidR="00CB283C" w:rsidRDefault="00AD0EC1">
      <w:pPr>
        <w:numPr>
          <w:ilvl w:val="0"/>
          <w:numId w:val="4"/>
        </w:numPr>
      </w:pPr>
      <w:r>
        <w:t xml:space="preserve">The actual error or warning comes next: </w:t>
      </w:r>
      <w:r>
        <w:rPr>
          <w:rStyle w:val="VerbatimChar"/>
        </w:rPr>
        <w:t>error 'x' is defined but never used</w:t>
      </w:r>
    </w:p>
    <w:p w14:paraId="5F0D0A62" w14:textId="77777777" w:rsidR="00CB283C" w:rsidRDefault="00AD0EC1">
      <w:pPr>
        <w:numPr>
          <w:ilvl w:val="0"/>
          <w:numId w:val="4"/>
        </w:numPr>
      </w:pPr>
      <w:r>
        <w:t xml:space="preserve">The rule name comes last: </w:t>
      </w:r>
      <w:r>
        <w:rPr>
          <w:rStyle w:val="VerbatimChar"/>
        </w:rPr>
        <w:t>no-unused-vars</w:t>
      </w:r>
      <w:r>
        <w:t>. You can lookup how to fix these errors using the rule name, for example: https://eslint.org/docs/rules/no-unused-vars</w:t>
      </w:r>
    </w:p>
    <w:p w14:paraId="12542CA4" w14:textId="77777777" w:rsidR="00CB283C" w:rsidRDefault="00AD0EC1">
      <w:pPr>
        <w:pStyle w:val="FirstParagraph"/>
      </w:pPr>
      <w:r>
        <w:t>Your code should have no lint errors when you submit it.</w:t>
      </w:r>
    </w:p>
    <w:p w14:paraId="42415DA7" w14:textId="77777777" w:rsidR="00CB283C" w:rsidRDefault="00AD0EC1">
      <w:pPr>
        <w:pStyle w:val="Heading2"/>
      </w:pPr>
      <w:bookmarkStart w:id="9" w:name="learn-how-to-properly-format-your-code"/>
      <w:r>
        <w:t>Learn how to Properly Format your Code</w:t>
      </w:r>
      <w:bookmarkEnd w:id="9"/>
    </w:p>
    <w:p w14:paraId="60B2B3D8" w14:textId="77777777" w:rsidR="00CB283C" w:rsidRDefault="00AD0EC1">
      <w:pPr>
        <w:pStyle w:val="FirstParagraph"/>
      </w:pPr>
      <w:r>
        <w:t>Source code needs to be properly structured, use consistent indenting, semi-colons, etc. Doing so makes it easier to understand, read, and debug your code.</w:t>
      </w:r>
    </w:p>
    <w:p w14:paraId="42AA600D" w14:textId="70EA62D5" w:rsidR="00CB283C" w:rsidRDefault="00AD0EC1">
      <w:pPr>
        <w:pStyle w:val="BodyText"/>
      </w:pPr>
      <w:r>
        <w:t>Your code must be properly and consistently formatted. You can do it by hand, or, you can use Prettier (</w:t>
      </w:r>
      <w:hyperlink r:id="rId16" w:history="1">
        <w:r w:rsidR="00A37358" w:rsidRPr="00C95064">
          <w:rPr>
            <w:rStyle w:val="Hyperlink"/>
          </w:rPr>
          <w:t>https://prettier.io/</w:t>
        </w:r>
      </w:hyperlink>
      <w:r>
        <w:t>) to do it automatically.</w:t>
      </w:r>
    </w:p>
    <w:p w14:paraId="1D33B2DC" w14:textId="77777777" w:rsidR="00CB283C" w:rsidRDefault="00AD0EC1">
      <w:pPr>
        <w:pStyle w:val="BodyText"/>
      </w:pPr>
      <w:r>
        <w:t>There are two ways to use Prettier. First, using the npm command:</w:t>
      </w:r>
    </w:p>
    <w:p w14:paraId="6361571E" w14:textId="77777777" w:rsidR="00CB283C" w:rsidRDefault="00AD0EC1" w:rsidP="00A37358">
      <w:pPr>
        <w:pStyle w:val="SourceCode"/>
        <w:ind w:firstLine="720"/>
      </w:pPr>
      <w:r>
        <w:rPr>
          <w:rStyle w:val="VerbatimChar"/>
        </w:rPr>
        <w:t>npm run prettier</w:t>
      </w:r>
    </w:p>
    <w:p w14:paraId="285818C1" w14:textId="77777777" w:rsidR="00CB283C" w:rsidRDefault="00AD0EC1">
      <w:pPr>
        <w:pStyle w:val="FirstParagraph"/>
      </w:pPr>
      <w:r>
        <w:lastRenderedPageBreak/>
        <w:t>This will rewrite your files to use proper formatting. NOTE: running this command will overwrite your file, so make sure you have saved your work before you run it.</w:t>
      </w:r>
    </w:p>
    <w:p w14:paraId="56BA6B72" w14:textId="77777777" w:rsidR="00CB283C" w:rsidRDefault="00AD0EC1">
      <w:pPr>
        <w:pStyle w:val="BodyText"/>
      </w:pPr>
      <w:r>
        <w:t>The second way to run Prettier is using the Prettier extension, and format-on-save. If you install the recommended extensions and settings for this project, saving your file will result in Prettier automatically fixing your code for you.</w:t>
      </w:r>
    </w:p>
    <w:p w14:paraId="2ACF2415" w14:textId="77777777" w:rsidR="00C35573" w:rsidRDefault="00C35573" w:rsidP="00E71C21">
      <w:pPr>
        <w:pStyle w:val="NormalWeb"/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en-US"/>
        </w:rPr>
      </w:pPr>
      <w:bookmarkStart w:id="10" w:name="submitting-your-assignment"/>
    </w:p>
    <w:p w14:paraId="3B4EA015" w14:textId="25759483" w:rsidR="00E71C21" w:rsidRPr="00E71C21" w:rsidRDefault="00E71C21" w:rsidP="00E71C21">
      <w:pPr>
        <w:pStyle w:val="NormalWeb"/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en-US"/>
        </w:rPr>
      </w:pPr>
      <w:r w:rsidRPr="00E71C21"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en-US"/>
        </w:rPr>
        <w:t xml:space="preserve">Debugging Code and Tests </w:t>
      </w:r>
    </w:p>
    <w:p w14:paraId="0F781FD0" w14:textId="56FBE559" w:rsidR="00E71C21" w:rsidRPr="00E71C21" w:rsidRDefault="00E71C21" w:rsidP="00E71C21">
      <w:pPr>
        <w:pStyle w:val="NormalWeb"/>
        <w:rPr>
          <w:rFonts w:asciiTheme="minorHAnsi" w:eastAsiaTheme="minorHAnsi" w:hAnsiTheme="minorHAnsi" w:cstheme="minorBidi"/>
          <w:lang w:val="en-US"/>
        </w:rPr>
      </w:pPr>
      <w:r w:rsidRPr="00E71C21">
        <w:rPr>
          <w:rFonts w:asciiTheme="minorHAnsi" w:eastAsiaTheme="minorHAnsi" w:hAnsiTheme="minorHAnsi" w:cstheme="minorBidi"/>
          <w:lang w:val="en-US"/>
        </w:rPr>
        <w:t xml:space="preserve">You can also use </w:t>
      </w:r>
      <w:proofErr w:type="spellStart"/>
      <w:r w:rsidRPr="00E71C21">
        <w:rPr>
          <w:rFonts w:asciiTheme="minorHAnsi" w:eastAsiaTheme="minorHAnsi" w:hAnsiTheme="minorHAnsi" w:cstheme="minorBidi"/>
          <w:lang w:val="en-US"/>
        </w:rPr>
        <w:t>VSCode's</w:t>
      </w:r>
      <w:proofErr w:type="spellEnd"/>
      <w:r w:rsidRPr="00E71C21">
        <w:rPr>
          <w:rFonts w:asciiTheme="minorHAnsi" w:eastAsiaTheme="minorHAnsi" w:hAnsiTheme="minorHAnsi" w:cstheme="minorBidi"/>
          <w:lang w:val="en-US"/>
        </w:rPr>
        <w:t xml:space="preserve"> built in debugging tools to run and debug your code,</w:t>
      </w:r>
      <w:r w:rsidRPr="00E71C21">
        <w:rPr>
          <w:rFonts w:asciiTheme="minorHAnsi" w:eastAsiaTheme="minorHAnsi" w:hAnsiTheme="minorHAnsi" w:cstheme="minorBidi"/>
          <w:lang w:val="en-US"/>
        </w:rPr>
        <w:br/>
        <w:t>or the test code, within the editor, step through code, inspect variables,</w:t>
      </w:r>
      <w:r w:rsidRPr="00E71C21">
        <w:rPr>
          <w:rFonts w:asciiTheme="minorHAnsi" w:eastAsiaTheme="minorHAnsi" w:hAnsiTheme="minorHAnsi" w:cstheme="minorBidi"/>
          <w:lang w:val="en-US"/>
        </w:rPr>
        <w:br/>
        <w:t>examine call stacks, etc. See the instructions</w:t>
      </w:r>
      <w:r>
        <w:rPr>
          <w:rFonts w:asciiTheme="minorHAnsi" w:eastAsiaTheme="minorHAnsi" w:hAnsiTheme="minorHAnsi" w:cstheme="minorBidi"/>
          <w:lang w:val="en-US"/>
        </w:rPr>
        <w:t xml:space="preserve"> at: </w:t>
      </w:r>
      <w:hyperlink r:id="rId17" w:anchor="debugging-all-tests" w:history="1">
        <w:r w:rsidRPr="00C95064">
          <w:rPr>
            <w:rStyle w:val="Hyperlink"/>
            <w:rFonts w:asciiTheme="minorHAnsi" w:eastAsiaTheme="minorHAnsi" w:hAnsiTheme="minorHAnsi" w:cstheme="minorBidi"/>
            <w:lang w:val="en-US"/>
          </w:rPr>
          <w:t>https://github.com/microsoft/vscode-recipes/tree/master/debugging-jest-tests#debugging-all-tests</w:t>
        </w:r>
      </w:hyperlink>
      <w:r w:rsidRPr="00E71C21">
        <w:rPr>
          <w:rFonts w:asciiTheme="minorHAnsi" w:eastAsiaTheme="minorHAnsi" w:hAnsiTheme="minorHAnsi" w:cstheme="minorBidi"/>
          <w:lang w:val="en-US"/>
        </w:rPr>
        <w:t xml:space="preserve"> </w:t>
      </w:r>
    </w:p>
    <w:p w14:paraId="48B8CB41" w14:textId="57B32AA7" w:rsidR="00CB283C" w:rsidRDefault="00AD0EC1">
      <w:pPr>
        <w:pStyle w:val="Heading2"/>
      </w:pPr>
      <w:r>
        <w:t>Submitting your Assignment</w:t>
      </w:r>
      <w:bookmarkEnd w:id="10"/>
    </w:p>
    <w:p w14:paraId="745A6A75" w14:textId="4BE5D0DC" w:rsidR="00CB283C" w:rsidRDefault="00C35573">
      <w:pPr>
        <w:pStyle w:val="FirstParagraph"/>
      </w:pPr>
      <w:r>
        <w:t xml:space="preserve">Your assignment is complete when all tests are passing, and there are no more linting errors.  </w:t>
      </w:r>
      <w:r w:rsidR="00AD0EC1">
        <w:t>When you have completed your assignment, you need to prepare your submission. To do so, use the npm command:</w:t>
      </w:r>
    </w:p>
    <w:p w14:paraId="4BB2EF48" w14:textId="77777777" w:rsidR="00CB283C" w:rsidRDefault="00AD0EC1" w:rsidP="00A37358">
      <w:pPr>
        <w:pStyle w:val="SourceCode"/>
        <w:ind w:firstLine="720"/>
      </w:pPr>
      <w:r>
        <w:rPr>
          <w:rStyle w:val="VerbatimChar"/>
        </w:rPr>
        <w:t>npm run prepare-submission</w:t>
      </w:r>
    </w:p>
    <w:p w14:paraId="2A9282D6" w14:textId="77777777" w:rsidR="00CB283C" w:rsidRDefault="00AD0EC1">
      <w:pPr>
        <w:pStyle w:val="FirstParagraph"/>
      </w:pPr>
      <w:r>
        <w:t>This will do a number of things automatically for you:</w:t>
      </w:r>
    </w:p>
    <w:p w14:paraId="51B211E0" w14:textId="77777777" w:rsidR="00CB283C" w:rsidRDefault="00AD0EC1">
      <w:pPr>
        <w:numPr>
          <w:ilvl w:val="0"/>
          <w:numId w:val="5"/>
        </w:numPr>
      </w:pPr>
      <w:r>
        <w:t xml:space="preserve">create a </w:t>
      </w:r>
      <w:r>
        <w:rPr>
          <w:rStyle w:val="VerbatimChar"/>
        </w:rPr>
        <w:t>submission/</w:t>
      </w:r>
      <w:r>
        <w:t xml:space="preserve"> directory, deleting an existing one if present</w:t>
      </w:r>
    </w:p>
    <w:p w14:paraId="376498D0" w14:textId="77777777" w:rsidR="00CB283C" w:rsidRDefault="00AD0EC1">
      <w:pPr>
        <w:numPr>
          <w:ilvl w:val="0"/>
          <w:numId w:val="5"/>
        </w:numPr>
      </w:pPr>
      <w:r>
        <w:t xml:space="preserve">run </w:t>
      </w:r>
      <w:r>
        <w:rPr>
          <w:rStyle w:val="VerbatimChar"/>
        </w:rPr>
        <w:t>prettier</w:t>
      </w:r>
      <w:r>
        <w:t xml:space="preserve"> on the source</w:t>
      </w:r>
    </w:p>
    <w:p w14:paraId="2947469F" w14:textId="77777777" w:rsidR="00CB283C" w:rsidRDefault="00AD0EC1">
      <w:pPr>
        <w:numPr>
          <w:ilvl w:val="0"/>
          <w:numId w:val="5"/>
        </w:numPr>
      </w:pPr>
      <w:r>
        <w:t xml:space="preserve">copy all files under </w:t>
      </w:r>
      <w:r>
        <w:rPr>
          <w:rStyle w:val="VerbatimChar"/>
        </w:rPr>
        <w:t>src/</w:t>
      </w:r>
      <w:r>
        <w:t xml:space="preserve"> to </w:t>
      </w:r>
      <w:r>
        <w:rPr>
          <w:rStyle w:val="VerbatimChar"/>
        </w:rPr>
        <w:t>submission/src</w:t>
      </w:r>
    </w:p>
    <w:p w14:paraId="2E6CFA2F" w14:textId="77777777" w:rsidR="00CB283C" w:rsidRDefault="00AD0EC1">
      <w:pPr>
        <w:numPr>
          <w:ilvl w:val="0"/>
          <w:numId w:val="5"/>
        </w:numPr>
      </w:pPr>
      <w:r>
        <w:t xml:space="preserve">copy </w:t>
      </w:r>
      <w:r>
        <w:rPr>
          <w:rStyle w:val="VerbatimChar"/>
        </w:rPr>
        <w:t>package.json</w:t>
      </w:r>
      <w:r>
        <w:t xml:space="preserve"> to </w:t>
      </w:r>
      <w:r>
        <w:rPr>
          <w:rStyle w:val="VerbatimChar"/>
        </w:rPr>
        <w:t>submission/package.json</w:t>
      </w:r>
    </w:p>
    <w:p w14:paraId="25C6AE4C" w14:textId="77777777" w:rsidR="00CB283C" w:rsidRDefault="00AD0EC1">
      <w:pPr>
        <w:numPr>
          <w:ilvl w:val="0"/>
          <w:numId w:val="5"/>
        </w:numPr>
      </w:pPr>
      <w:r>
        <w:t xml:space="preserve">run </w:t>
      </w:r>
      <w:r>
        <w:rPr>
          <w:rStyle w:val="VerbatimChar"/>
        </w:rPr>
        <w:t>eslint</w:t>
      </w:r>
      <w:r>
        <w:t xml:space="preserve"> and write the output to </w:t>
      </w:r>
      <w:r>
        <w:rPr>
          <w:rStyle w:val="VerbatimChar"/>
        </w:rPr>
        <w:t>submission/eslint.log</w:t>
      </w:r>
    </w:p>
    <w:p w14:paraId="34D95B2D" w14:textId="77777777" w:rsidR="00CB283C" w:rsidRDefault="00AD0EC1">
      <w:pPr>
        <w:numPr>
          <w:ilvl w:val="0"/>
          <w:numId w:val="5"/>
        </w:numPr>
      </w:pPr>
      <w:r>
        <w:t xml:space="preserve">run </w:t>
      </w:r>
      <w:proofErr w:type="spellStart"/>
      <w:r>
        <w:rPr>
          <w:rStyle w:val="VerbatimChar"/>
        </w:rPr>
        <w:t>npm</w:t>
      </w:r>
      <w:proofErr w:type="spellEnd"/>
      <w:r>
        <w:rPr>
          <w:rStyle w:val="VerbatimChar"/>
        </w:rPr>
        <w:t xml:space="preserve"> test</w:t>
      </w:r>
      <w:r>
        <w:t xml:space="preserve"> and write the output to </w:t>
      </w:r>
      <w:r>
        <w:rPr>
          <w:rStyle w:val="VerbatimChar"/>
        </w:rPr>
        <w:t>submission/test.log</w:t>
      </w:r>
    </w:p>
    <w:p w14:paraId="118B96DB" w14:textId="77777777" w:rsidR="00CB283C" w:rsidRDefault="00AD0EC1">
      <w:pPr>
        <w:numPr>
          <w:ilvl w:val="0"/>
          <w:numId w:val="5"/>
        </w:numPr>
      </w:pPr>
      <w:r>
        <w:t xml:space="preserve">zip the </w:t>
      </w:r>
      <w:r>
        <w:rPr>
          <w:rStyle w:val="VerbatimChar"/>
        </w:rPr>
        <w:t>submission/*</w:t>
      </w:r>
      <w:r>
        <w:t xml:space="preserve"> directory to </w:t>
      </w:r>
      <w:r>
        <w:rPr>
          <w:rStyle w:val="VerbatimChar"/>
        </w:rPr>
        <w:t>submission.zip</w:t>
      </w:r>
    </w:p>
    <w:p w14:paraId="33270A4E" w14:textId="77777777" w:rsidR="00CB283C" w:rsidRDefault="00AD0EC1">
      <w:pPr>
        <w:pStyle w:val="FirstParagraph"/>
      </w:pPr>
      <w:r>
        <w:t xml:space="preserve">You can upload </w:t>
      </w:r>
      <w:r>
        <w:rPr>
          <w:rStyle w:val="VerbatimChar"/>
        </w:rPr>
        <w:t>submission.zip</w:t>
      </w:r>
      <w:r>
        <w:t xml:space="preserve"> to Blackboard for submission.</w:t>
      </w:r>
    </w:p>
    <w:p w14:paraId="7BC31565" w14:textId="77777777" w:rsidR="00CB283C" w:rsidRDefault="00AD0EC1">
      <w:pPr>
        <w:pStyle w:val="Heading2"/>
      </w:pPr>
      <w:bookmarkStart w:id="11" w:name="discussion-of-other-assignment-files"/>
      <w:r>
        <w:t>Discussion of Other Assignment Files</w:t>
      </w:r>
      <w:bookmarkEnd w:id="11"/>
    </w:p>
    <w:p w14:paraId="0618B357" w14:textId="77777777" w:rsidR="00CB283C" w:rsidRDefault="00AD0EC1">
      <w:pPr>
        <w:pStyle w:val="FirstParagraph"/>
      </w:pPr>
      <w:r>
        <w:t>You may be wondering about some of the other files in this project. While you don’t need to modify them, or use them directly, here is what each one does:</w:t>
      </w:r>
    </w:p>
    <w:p w14:paraId="7CA4B697" w14:textId="77777777" w:rsidR="00CB283C" w:rsidRDefault="00AD0EC1">
      <w:pPr>
        <w:pStyle w:val="BodyText"/>
      </w:pPr>
      <w:r>
        <w:t xml:space="preserve">node_modules/ - the installed dependencies necessary to run prettier, eslint, etc., installed when your run </w:t>
      </w:r>
      <w:r>
        <w:rPr>
          <w:rStyle w:val="VerbatimChar"/>
        </w:rPr>
        <w:t>npm install</w:t>
      </w:r>
      <w:r>
        <w:t>.</w:t>
      </w:r>
    </w:p>
    <w:p w14:paraId="55FDC294" w14:textId="1235F0B4" w:rsidR="00CB283C" w:rsidRDefault="00AD0EC1">
      <w:pPr>
        <w:pStyle w:val="BodyText"/>
      </w:pPr>
      <w:r>
        <w:lastRenderedPageBreak/>
        <w:t xml:space="preserve">.eslintrc.js - configuration for eslint, see </w:t>
      </w:r>
      <w:hyperlink r:id="rId18" w:history="1">
        <w:r w:rsidR="00A37358" w:rsidRPr="00C95064">
          <w:rPr>
            <w:rStyle w:val="Hyperlink"/>
          </w:rPr>
          <w:t>https://eslint.org/docs/user-guide/configuring</w:t>
        </w:r>
      </w:hyperlink>
      <w:r w:rsidR="00A37358">
        <w:t xml:space="preserve"> </w:t>
      </w:r>
    </w:p>
    <w:p w14:paraId="4641D341" w14:textId="794B517A" w:rsidR="00CB283C" w:rsidRDefault="00AD0EC1">
      <w:pPr>
        <w:pStyle w:val="BodyText"/>
      </w:pPr>
      <w:r>
        <w:t xml:space="preserve">.prettierrc.js - configuration settings for prettier, see </w:t>
      </w:r>
      <w:hyperlink r:id="rId19" w:history="1">
        <w:r w:rsidR="00A37358" w:rsidRPr="00C95064">
          <w:rPr>
            <w:rStyle w:val="Hyperlink"/>
          </w:rPr>
          <w:t>https://prettier.io/docs/en/configuration.html</w:t>
        </w:r>
      </w:hyperlink>
      <w:r w:rsidR="00A37358">
        <w:t xml:space="preserve"> </w:t>
      </w:r>
    </w:p>
    <w:p w14:paraId="66523C34" w14:textId="52569A36" w:rsidR="00CB283C" w:rsidRDefault="00AD0EC1">
      <w:pPr>
        <w:pStyle w:val="BodyText"/>
      </w:pPr>
      <w:r>
        <w:t xml:space="preserve">package.json - node.js package info, dependencies, build scripts, see </w:t>
      </w:r>
      <w:hyperlink r:id="rId20" w:history="1">
        <w:r w:rsidR="00A37358" w:rsidRPr="00C95064">
          <w:rPr>
            <w:rStyle w:val="Hyperlink"/>
          </w:rPr>
          <w:t>https://docs.npmjs.com/files/package.json</w:t>
        </w:r>
      </w:hyperlink>
      <w:r w:rsidR="00A37358">
        <w:t xml:space="preserve"> </w:t>
      </w:r>
    </w:p>
    <w:p w14:paraId="3A5FF2C0" w14:textId="4A8A6E59" w:rsidR="00A37358" w:rsidRDefault="00AD0EC1">
      <w:pPr>
        <w:pStyle w:val="BodyText"/>
      </w:pPr>
      <w:r>
        <w:t xml:space="preserve">package-lock.json - a generated file with dependency version information, see </w:t>
      </w:r>
      <w:hyperlink r:id="rId21" w:history="1">
        <w:r w:rsidR="00A37358" w:rsidRPr="00C95064">
          <w:rPr>
            <w:rStyle w:val="Hyperlink"/>
          </w:rPr>
          <w:t>https://docs.npmjs.com/files/package-lock.json</w:t>
        </w:r>
      </w:hyperlink>
      <w:r w:rsidR="00A37358">
        <w:t xml:space="preserve"> </w:t>
      </w:r>
    </w:p>
    <w:sectPr w:rsidR="00A3735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BC746A" w14:textId="77777777" w:rsidR="007D04AE" w:rsidRDefault="007D04AE">
      <w:pPr>
        <w:spacing w:after="0"/>
      </w:pPr>
      <w:r>
        <w:separator/>
      </w:r>
    </w:p>
  </w:endnote>
  <w:endnote w:type="continuationSeparator" w:id="0">
    <w:p w14:paraId="61954FF7" w14:textId="77777777" w:rsidR="007D04AE" w:rsidRDefault="007D04A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C4515D" w14:textId="77777777" w:rsidR="007D04AE" w:rsidRDefault="007D04AE">
      <w:r>
        <w:separator/>
      </w:r>
    </w:p>
  </w:footnote>
  <w:footnote w:type="continuationSeparator" w:id="0">
    <w:p w14:paraId="2A308F1A" w14:textId="77777777" w:rsidR="007D04AE" w:rsidRDefault="007D04A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117C368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BA1068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F4E69D3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2119982550">
    <w:abstractNumId w:val="1"/>
  </w:num>
  <w:num w:numId="2" w16cid:durableId="752821931">
    <w:abstractNumId w:val="0"/>
  </w:num>
  <w:num w:numId="3" w16cid:durableId="590510343">
    <w:abstractNumId w:val="0"/>
  </w:num>
  <w:num w:numId="4" w16cid:durableId="121014835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9418852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C2F81"/>
    <w:rsid w:val="001A6526"/>
    <w:rsid w:val="00477EEE"/>
    <w:rsid w:val="004E29B3"/>
    <w:rsid w:val="00590D07"/>
    <w:rsid w:val="0076431F"/>
    <w:rsid w:val="00776252"/>
    <w:rsid w:val="00784D58"/>
    <w:rsid w:val="007D04AE"/>
    <w:rsid w:val="008D6863"/>
    <w:rsid w:val="00990CC7"/>
    <w:rsid w:val="009C5D9E"/>
    <w:rsid w:val="00A37358"/>
    <w:rsid w:val="00A75E19"/>
    <w:rsid w:val="00AA56DA"/>
    <w:rsid w:val="00AD0EC1"/>
    <w:rsid w:val="00B86B75"/>
    <w:rsid w:val="00BB1A01"/>
    <w:rsid w:val="00BC48D5"/>
    <w:rsid w:val="00C35573"/>
    <w:rsid w:val="00C36279"/>
    <w:rsid w:val="00CB283C"/>
    <w:rsid w:val="00E315A3"/>
    <w:rsid w:val="00E71C2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D7609E"/>
  <w15:docId w15:val="{35FF5373-DB7C-9E43-8E8F-B65EC5697F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A37358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71C21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CA"/>
    </w:rPr>
  </w:style>
  <w:style w:type="character" w:customStyle="1" w:styleId="Heading2Char">
    <w:name w:val="Heading 2 Char"/>
    <w:basedOn w:val="DefaultParagraphFont"/>
    <w:link w:val="Heading2"/>
    <w:uiPriority w:val="9"/>
    <w:rsid w:val="00990CC7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563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63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92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31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3535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marketplace.visualstudio.com/items?itemName=dbaeumer.vscode-eslint" TargetMode="External"/><Relationship Id="rId18" Type="http://schemas.openxmlformats.org/officeDocument/2006/relationships/hyperlink" Target="https://eslint.org/docs/user-guide/configuring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docs.npmjs.com/files/package-lock.json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code.visualstudio.com/" TargetMode="External"/><Relationship Id="rId17" Type="http://schemas.openxmlformats.org/officeDocument/2006/relationships/hyperlink" Target="https://github.com/microsoft/vscode-recipes/tree/master/debugging-jest-tests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prettier.io/" TargetMode="External"/><Relationship Id="rId20" Type="http://schemas.openxmlformats.org/officeDocument/2006/relationships/hyperlink" Target="https://docs.npmjs.com/files/package.json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nodejs.org/en/" TargetMode="External"/><Relationship Id="rId5" Type="http://schemas.openxmlformats.org/officeDocument/2006/relationships/styles" Target="styles.xml"/><Relationship Id="rId15" Type="http://schemas.openxmlformats.org/officeDocument/2006/relationships/hyperlink" Target="http://softwaretestingfundamentals.com/unit-testing/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www.youtube.com/watch?v=8RuLrmVDOw8" TargetMode="External"/><Relationship Id="rId19" Type="http://schemas.openxmlformats.org/officeDocument/2006/relationships/hyperlink" Target="https://prettier.io/docs/en/configuration.html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marketplace.visualstudio.com/items?itemName=esbenp.prettier-vscode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a7b3a0-60e8-413f-96e6-3de88815d7a3">
      <Terms xmlns="http://schemas.microsoft.com/office/infopath/2007/PartnerControls"/>
    </lcf76f155ced4ddcb4097134ff3c332f>
    <TaxCatchAll xmlns="a416e742-bdac-45d3-85c0-84659ec1da47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12A3D687815F1449AC7C26695FE3B4E" ma:contentTypeVersion="15" ma:contentTypeDescription="Create a new document." ma:contentTypeScope="" ma:versionID="0a9aa0271796cb03df6ccfbab0f04d6f">
  <xsd:schema xmlns:xsd="http://www.w3.org/2001/XMLSchema" xmlns:xs="http://www.w3.org/2001/XMLSchema" xmlns:p="http://schemas.microsoft.com/office/2006/metadata/properties" xmlns:ns2="10a7b3a0-60e8-413f-96e6-3de88815d7a3" xmlns:ns3="a416e742-bdac-45d3-85c0-84659ec1da47" targetNamespace="http://schemas.microsoft.com/office/2006/metadata/properties" ma:root="true" ma:fieldsID="f7b49e9501f0741e477bde1b201164fd" ns2:_="" ns3:_="">
    <xsd:import namespace="10a7b3a0-60e8-413f-96e6-3de88815d7a3"/>
    <xsd:import namespace="a416e742-bdac-45d3-85c0-84659ec1da4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a7b3a0-60e8-413f-96e6-3de88815d7a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968e675e-7f51-40c4-b007-fcb928a1bb5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16e742-bdac-45d3-85c0-84659ec1da4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d80e2218-f5c8-4c9a-98f1-eb3af4bdc542}" ma:internalName="TaxCatchAll" ma:showField="CatchAllData" ma:web="a416e742-bdac-45d3-85c0-84659ec1da4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B554262-7753-4EE2-B249-9822DBC1F918}">
  <ds:schemaRefs>
    <ds:schemaRef ds:uri="http://schemas.microsoft.com/office/2006/metadata/properties"/>
    <ds:schemaRef ds:uri="http://schemas.microsoft.com/office/infopath/2007/PartnerControls"/>
    <ds:schemaRef ds:uri="10a7b3a0-60e8-413f-96e6-3de88815d7a3"/>
    <ds:schemaRef ds:uri="a416e742-bdac-45d3-85c0-84659ec1da47"/>
  </ds:schemaRefs>
</ds:datastoreItem>
</file>

<file path=customXml/itemProps2.xml><?xml version="1.0" encoding="utf-8"?>
<ds:datastoreItem xmlns:ds="http://schemas.openxmlformats.org/officeDocument/2006/customXml" ds:itemID="{8F62B49E-A42A-4AEA-B615-C2EA1444119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10642BD-3070-4FF0-84D0-EAD89D4F84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a7b3a0-60e8-413f-96e6-3de88815d7a3"/>
    <ds:schemaRef ds:uri="a416e742-bdac-45d3-85c0-84659ec1da4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6</Pages>
  <Words>1620</Words>
  <Characters>9237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uath Alzghool</cp:lastModifiedBy>
  <cp:revision>8</cp:revision>
  <dcterms:created xsi:type="dcterms:W3CDTF">2020-09-09T15:47:00Z</dcterms:created>
  <dcterms:modified xsi:type="dcterms:W3CDTF">2024-01-16T1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12A3D687815F1449AC7C26695FE3B4E</vt:lpwstr>
  </property>
</Properties>
</file>